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Algeria</w:t>
      </w:r>
      <w:r>
        <w:t xml:space="preserve"> </w:t>
      </w:r>
      <w:r>
        <w:t xml:space="preserve">Algiers</w:t>
      </w:r>
    </w:p>
    <w:bookmarkStart w:id="20" w:name="X8a1fdd9e10fc8eb094741412bc1164d31d48da6"/>
    <w:p>
      <w:pPr>
        <w:pStyle w:val="Heading1"/>
      </w:pPr>
      <w:r>
        <w:t xml:space="preserve">Cover Letter for Aerospace Engineer Position in Algeria Algiers</w:t>
      </w:r>
    </w:p>
    <w:p>
      <w:pPr>
        <w:pStyle w:val="FirstParagraph"/>
      </w:pPr>
      <w:r>
        <w:t xml:space="preserve">Dear [Hiring Manager's Name],</w:t>
      </w:r>
    </w:p>
    <w:p>
      <w:pPr>
        <w:pStyle w:val="BodyText"/>
      </w:pPr>
      <w:r>
        <w:t xml:space="preserve">I am writing to express my sincere interest in the Aerospace Engineer position at [Company Name] in Algeria, Algiers. As a highly motivated and technically skilled aerospace engineer with a passion for innovation and problem-solving, I am eager to contribute my expertise to support the growth of Algeria’s aerospace industry. With my academic background, professional experience, and deep understanding of aerospace systems, I am confident in my ability to make meaningful contributions to your organization while aligning with the strategic goals of Algeria Algiers.</w:t>
      </w:r>
    </w:p>
    <w:p>
      <w:pPr>
        <w:pStyle w:val="BodyText"/>
      </w:pPr>
      <w:r>
        <w:t xml:space="preserve">Having completed my Bachelor’s and Master’s degrees in Aerospace Engineering from [University Name], I have developed a strong foundation in aerodynamics, propulsion systems, structural analysis, and flight mechanics. My academic training was complemented by hands-on projects involving the design of UAVs (Unmanned Aerial Vehicles), satellite systems, and advanced materials for aerospace applications. These experiences not only honed my technical skills but also instilled in me a commitment to excellence and a keen awareness of the importance of precision in aerospace engineering.</w:t>
      </w:r>
    </w:p>
    <w:p>
      <w:pPr>
        <w:pStyle w:val="BodyText"/>
      </w:pPr>
      <w:r>
        <w:t xml:space="preserve">Throughout my career as an Aerospace Engineer, I have worked on diverse projects that spanned both civilian and defense sectors. My role at [Previous Company Name] involved collaborating with cross-functional teams to develop propulsion systems for commercial aircraft, ensuring compliance with stringent safety and performance standards. Additionally, I contributed to the design of aerodynamic components for UAVs, focusing on optimizing fuel efficiency and reducing drag. These projects required a deep understanding of computational fluid dynamics (CFD), finite element analysis (FEA), and advanced CAD software, which I have mastered through continuous learning and professional development.</w:t>
      </w:r>
    </w:p>
    <w:p>
      <w:pPr>
        <w:pStyle w:val="BodyText"/>
      </w:pPr>
      <w:r>
        <w:t xml:space="preserve">What excites me most about the opportunity in Algeria Algiers is the potential to work within a region that is increasingly investing in aerospace and defense technologies. Algeria’s strategic location as a bridge between Africa, Europe, and the Middle East positions it as a key player in regional aviation and space exploration initiatives. I am particularly drawn to [Company Name]’s reputation for innovation and its commitment to advancing Algeria’s aerospace capabilities. I believe that my expertise in aerospace systems, combined with my adaptability and cultural sensitivity, will allow me to contribute effectively to your projects while embracing the unique challenges and opportunities of working in this dynamic environment.</w:t>
      </w:r>
    </w:p>
    <w:p>
      <w:pPr>
        <w:pStyle w:val="BodyText"/>
      </w:pPr>
      <w:r>
        <w:t xml:space="preserve">One of the most valuable aspects of my career has been my ability to collaborate with teams across different disciplines. As an Aerospace Engineer, I understand that successful projects require seamless integration between design, manufacturing, testing, and operational phases. My experience in project management and team coordination has enabled me to lead initiatives from concept to execution while maintaining a focus on quality and efficiency. For instance, during my tenure at [Previous Company Name], I led a team of five engineers to develop a prototype for an autonomous drone system that achieved a 20% improvement in flight duration. This project required rigorous testing, stakeholder communication, and problem-solving under tight deadlines—skills that I believe are essential for success in any aerospace environment.</w:t>
      </w:r>
    </w:p>
    <w:p>
      <w:pPr>
        <w:pStyle w:val="BodyText"/>
      </w:pPr>
      <w:r>
        <w:t xml:space="preserve">Algeria Algiers offers a unique blend of historical significance and modern ambition, and I am eager to contribute to its vision of technological advancement. The country’s growing emphasis on space research, as exemplified by the Algerian Space Agency (ASAL) and partnerships with international organizations, aligns perfectly with my career aspirations. I am particularly interested in exploring opportunities to work on satellite technology, remote sensing applications, or infrastructure projects that can leverage aerospace engineering to drive economic development. My ability to adapt to new challenges and my strong work ethic will enable me to thrive in the fast-paced and innovative atmosphere of Algeria’s aerospace sector.</w:t>
      </w:r>
    </w:p>
    <w:p>
      <w:pPr>
        <w:pStyle w:val="BodyText"/>
      </w:pPr>
      <w:r>
        <w:t xml:space="preserve">In addition to my technical expertise, I bring a strong sense of cultural awareness and a genuine enthusiasm for working in diverse environments. I have previously collaborated with international teams, which has taught me the importance of clear communication, mutual respect, and flexibility. I am confident that these qualities will allow me to integrate seamlessly into your team and contribute positively to your organization’s mission.</w:t>
      </w:r>
    </w:p>
    <w:p>
      <w:pPr>
        <w:pStyle w:val="BodyText"/>
      </w:pPr>
      <w:r>
        <w:t xml:space="preserve">Thank you for considering my application. I would be honored to bring my skills and passion for aerospace engineering to [Company Name] in Algeria Algiers. I am available at your convenience for an interview and would welcome the opportunity to discuss how my background and vision align with your company’s goals. Please feel free to contact me at [Your Phone Number] or [Your Email Address].</w:t>
      </w:r>
    </w:p>
    <w:p>
      <w:pPr>
        <w:pStyle w:val="BodyText"/>
      </w:pPr>
      <w:r>
        <w:t xml:space="preserve">Sincerely,</w:t>
      </w:r>
      <w:r>
        <w:br/>
      </w:r>
      <w:r>
        <w:t xml:space="preserve">[Your Full Name]</w:t>
      </w:r>
      <w:r>
        <w:br/>
      </w:r>
      <w:r>
        <w:t xml:space="preserve">[Your Contact Information]</w:t>
      </w:r>
    </w:p>
    <w:p>
      <w:pPr>
        <w:pStyle w:val="BodyText"/>
      </w:pPr>
      <w:r>
        <w:t xml:space="preserve">This Cover Letter is tailored for the Aerospace Engineer position in Algeria Algiers, emphasizing the importance of technical expertise, regional context, and professional aspi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 - Algeria Algiers</dc:title>
  <dc:creator/>
  <dc:language>en</dc:language>
  <cp:keywords/>
  <dcterms:created xsi:type="dcterms:W3CDTF">2026-07-20T14:56:37Z</dcterms:created>
  <dcterms:modified xsi:type="dcterms:W3CDTF">2026-07-20T14:56:37Z</dcterms:modified>
</cp:coreProperties>
</file>

<file path=docProps/custom.xml><?xml version="1.0" encoding="utf-8"?>
<Properties xmlns="http://schemas.openxmlformats.org/officeDocument/2006/custom-properties" xmlns:vt="http://schemas.openxmlformats.org/officeDocument/2006/docPropsVTypes"/>
</file>